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要求：Just sit down and write！never edit it！</w:t>
      </w:r>
      <w:r>
        <w:rPr>
          <w:bCs/>
          <w:b/>
          <w:iCs/>
          <w:i/>
        </w:rPr>
        <w:t xml:space="preserve">BAWC 2841</w:t>
      </w:r>
    </w:p>
    <w:bookmarkStart w:id="21" w:name="库克的冒险"/>
    <w:p>
      <w:pPr>
        <w:pStyle w:val="1"/>
      </w:pPr>
      <w:r>
        <w:t xml:space="preserve">库克的冒险</w:t>
      </w:r>
    </w:p>
    <w:bookmarkStart w:id="20" w:name="库克是谁"/>
    <w:p>
      <w:pPr>
        <w:pStyle w:val="2"/>
      </w:pPr>
      <w:r>
        <w:t xml:space="preserve">库克是谁</w:t>
      </w:r>
    </w:p>
    <w:p>
      <w:pPr>
        <w:pStyle w:val="FirstParagraph"/>
      </w:pPr>
      <w:r>
        <w:t xml:space="preserve">库克从没想到自己会加入一次冒险，因为他们从来不喜欢冒险。</w:t>
      </w:r>
    </w:p>
    <w:p>
      <w:pPr>
        <w:pStyle w:val="a0"/>
      </w:pPr>
      <w:r>
        <w:t xml:space="preserve">这里的他们指的是所有水泊村的居民。这里的居民身材矮小，村里最高的“巨人吼牛”据说也才有一点二米高，不过“吼牛”已经是过去的故事了，也就是说，他已经死了。他们喜欢穿绿色，黄色，褐色的衣服，简单的讲，他们的衣服是随着的翠桉树叶子的颜色变化的，他们认为这样更安全，这样无论什么季节，站在树丛中就没有人能辨认出他们，也就不会有任何危险。他们尽量让自己不那么引人注意。他们的从不穿鞋，因为他们天生就有硬脚垫，这科比鞋子舒服多了。除此之外，他们和普通的人类没有太大差别，对了，他们还有更敏锐的视力和听力。库克也像他的族人一样，习惯了安宁的生活，还有，他是一个厨师。</w:t>
      </w:r>
    </w:p>
    <w:p>
      <w:pPr>
        <w:pStyle w:val="a0"/>
      </w:pPr>
      <w:r>
        <w:t xml:space="preserve">他住在一个小山坡的地洞里。这里即是他的家，也是他的餐厅。地洞的门上用醒目的甘蓝绿写着“库克的餐厅”，一进门先经过一个不短的隧道，隧道两旁是置物架和衣帽间。继续往前走就是一个大厅，大厅的中央有一张巨大的圆桌，圆桌周围摆着20张椅子，没错，这正是库克工作的地方，也就是他的餐厅，餐厅的一角是壁炉，所以冬天在厅里用餐无疑是十分舒适的。大厅的另一角连着厨房，厨房四通八达，连着食物间：这个房间靠近小山坡的内部，所以保险效果很好，蔬菜肉类在里面可以保证3个星期不会变质；还连着酒间：里面有葡萄酒、啤酒、各种各样的白酒；还有腌肉房、发酵室。总之，可烹饪有关的一切，他都会单独准备一个房间，每当发现有新的想法，他就会挖一个洞，然后和厨房连在一起。有时候他会自豪的想，总有一天，整座山都会变成他的厨房。还有一个通道连接着大厅，就是他的起居室，那里是他真正的住所。通道的另一边是客厅，客厅的四周又连着书房、浴室、洗手间、三个卧室，有两间卧室分别有10个床位，这是为过夜的客人准备的，另一间是他自己的。他对自己的房子十分满意，这也许是方圆好几里最好的房子了。</w:t>
      </w:r>
    </w:p>
    <w:p>
      <w:pPr>
        <w:pStyle w:val="a0"/>
      </w:pPr>
      <w:r>
        <w:t xml:space="preserve">库克对自己的工作热爱到痴迷，他最大的爱好是收集菜谱，所以很自然，他为自己专门建了一个专门储藏菜谱的房间。每当的到一张菜谱，他就会发疯了一样的研究，他并不满足于简单的模仿，他会在原有的菜谱上做很多创新，比如在一张介绍鱼香肉丝的中国菜谱里，他发现酱料的奥妙，竟然独自研究出了红烧肉的做法，不过在得到一张真正的红烧肉菜谱之后，他消沉了三个星期，直到他告诉自己：</w:t>
      </w:r>
      <w:r>
        <w:t xml:space="preserve">“</w:t>
      </w:r>
      <w:r>
        <w:t xml:space="preserve">这起码说明，我的思路是对！</w:t>
      </w:r>
      <w:r>
        <w:t xml:space="preserve">”</w:t>
      </w:r>
      <w:r>
        <w:t xml:space="preserve">。之后，他对菜的研究更加热心，理所应当的，他又为自己的菜式研究专门准备了一个实验室。</w:t>
      </w:r>
    </w:p>
    <w:p>
      <w:pPr>
        <w:pStyle w:val="a0"/>
      </w:pPr>
      <w:r>
        <w:t xml:space="preserve">即使是这样，他也会在每个星期抽出两天时间谢绝客户，他十分懂得休息的作用。这是为了在休息的时候获得更多的灵感，他是村里最早提倡所有工作应该每星期至少停止两天，</w:t>
      </w:r>
      <w:r>
        <w:t xml:space="preserve">“</w:t>
      </w:r>
      <w:r>
        <w:t xml:space="preserve">这是人和驴子的区别，人不能不休息！</w:t>
      </w:r>
      <w:r>
        <w:t xml:space="preserve">”</w:t>
      </w:r>
      <w:r>
        <w:t xml:space="preserve">。因为这个提议，土坡村对他更加尊重，那一年，他还被授予了“蓝石榴勋章”——这可是作为村民的最高荣誉。此后，村里一致决定，每个星期二和星期三每个居民不必工作，可以享受自己的生活。</w:t>
      </w:r>
    </w:p>
    <w:p>
      <w:pPr>
        <w:pStyle w:val="a0"/>
      </w:pPr>
      <w:r>
        <w:t xml:space="preserve">这天，正好是一个星期二。</w:t>
      </w:r>
    </w:p>
    <w:p>
      <w:pPr>
        <w:pStyle w:val="a0"/>
      </w:pPr>
      <w:r>
        <w:t xml:space="preserve">阳光正好，库克躺在院子里的紫树藤椅上，嘴里叼着一个大烟斗，冒热气的金属茶壶在旁边的茶几上，还冒着热气。他闭着眼，深吸吸一大口烟，然后屏住呼吸，让烟在身体里走过一个循环，最后张大嘴巴，一个烟圈就从他嘴里冒了了出来。烟圈飞出院子，还保持着形状，直到越过山丘，才消失不见。他对自己的技术特别有把握，并不用特意睁开眼睛去看，可是现在，一团阴影突然挡住的阳光，他睁开眼，看到一个人。</w:t>
      </w:r>
    </w:p>
    <w:p>
      <w:pPr>
        <w:pStyle w:val="a0"/>
      </w:pPr>
      <w:r>
        <w:t xml:space="preserve">“</w:t>
      </w:r>
      <w:r>
        <w:t xml:space="preserve">下午好！</w:t>
      </w:r>
      <w:r>
        <w:t xml:space="preserve">”</w:t>
      </w:r>
      <w:r>
        <w:t xml:space="preserve">他看了一个这个人，见他并不想主动开口，于是开口问道。</w:t>
      </w:r>
    </w:p>
    <w:p>
      <w:pPr>
        <w:pStyle w:val="a0"/>
      </w:pPr>
      <w:r>
        <w:t xml:space="preserve">这人站在他面前，个头有两个库克高，戴一顶灰色尖帽，穿一件灰色长袍，茂盛的白胡子快要的长到腰的位置了。他专注的看着库克，好像没有听到，他又道：</w:t>
      </w:r>
    </w:p>
    <w:p>
      <w:pPr>
        <w:pStyle w:val="a0"/>
      </w:pPr>
      <w:r>
        <w:t xml:space="preserve">“</w:t>
      </w:r>
      <w:r>
        <w:t xml:space="preserve">下午好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哈，你什么意思？</w:t>
      </w:r>
      <w:r>
        <w:t xml:space="preserve">”</w:t>
      </w:r>
      <w:r>
        <w:t xml:space="preserve">他终于开口了，一脸严肃。</w:t>
      </w:r>
    </w:p>
    <w:p>
      <w:pPr>
        <w:pStyle w:val="a0"/>
      </w:pPr>
      <w:r>
        <w:t xml:space="preserve">“</w:t>
      </w:r>
      <w:r>
        <w:t xml:space="preserve">没别的意思，就是下午好，难道还会有别的意思？</w:t>
      </w:r>
      <w:r>
        <w:t xml:space="preserve">”</w:t>
      </w:r>
      <w:r>
        <w:t xml:space="preserve">库克站在陌生人旁边，一脸困惑。</w:t>
      </w:r>
    </w:p>
    <w:p>
      <w:pPr>
        <w:pStyle w:val="a0"/>
      </w:pPr>
      <w:r>
        <w:t xml:space="preserve">“</w:t>
      </w:r>
      <w:r>
        <w:t xml:space="preserve">哈哈，下午好的意思可多了。你想表达这个下午天气很好？或是说你觉得这个下午很不错？还是想说不管我愿不愿意，都希望我的下午也好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这个人疯了吧。</w:t>
      </w:r>
      <w:r>
        <w:t xml:space="preserve">”</w:t>
      </w:r>
      <w:r>
        <w:t xml:space="preserve">库克心里想，但他不愿意说出来。</w:t>
      </w:r>
    </w:p>
    <w:p>
      <w:pPr>
        <w:pStyle w:val="a0"/>
      </w:pPr>
      <w:r>
        <w:t xml:space="preserve">“</w:t>
      </w:r>
      <w:r>
        <w:t xml:space="preserve">都有吧，就像两个人见面，打招呼一样，也许没有别的意思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哈哈哈，我懂你的意思，你是库克，对吗？</w:t>
      </w:r>
      <w:r>
        <w:t xml:space="preserve">”</w:t>
      </w:r>
    </w:p>
    <w:p>
      <w:pPr>
        <w:pStyle w:val="a0"/>
      </w:pPr>
      <w:r>
        <w:t xml:space="preserve">库克很吃惊，他实在想不起来眼前的人是谁。</w:t>
      </w:r>
    </w:p>
    <w:p>
      <w:pPr>
        <w:pStyle w:val="a0"/>
      </w:pPr>
      <w:r>
        <w:t xml:space="preserve">“</w:t>
      </w:r>
      <w:r>
        <w:t xml:space="preserve">啊对，你怎么知道，请问你是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我认识你的父亲，奎因·巴金斯，不过那是50年前的事情了，那时候你才5岁。</w:t>
      </w:r>
      <w:r>
        <w:t xml:space="preserve">”</w:t>
      </w:r>
    </w:p>
    <w:p>
      <w:pPr>
        <w:pStyle w:val="a0"/>
      </w:pPr>
      <w:r>
        <w:t xml:space="preserve">他的父亲确实叫奎因·巴金斯。巴金斯家和水坡村里的其他人家一样，热爱安逸的生活。这种性格和水泊的地形有关，最先在水泊大地上铲下第一锹的人叫菲斯特·图克，他来到这里，发现这里的土壤肥沃，只要有种子，随意耕种就可以有很好的收获，他刚好不缺种子。这地方有一条河，后来被老图克命名为瑞文河，他带领家人把河的一部分拓宽，形成一个池塘，在里面洒下了最初的鱼苗，并命名为水泊。巴金斯家族是在池塘挖到一半迁徙到这个地方的，好消息总是传的很快，越来越多的人聚集到这里。水塘经过一代又一代人的挖掘，成了真正的水泊，于是水坡村也变得名副其实。很长一段时间，老图克家族都是水坡村的精神领袖，除了他们是这块地的开发者，还因为图克家的人个个都富有冒险精神。尤其是图克家的第三代，</w:t>
      </w:r>
      <w:r>
        <w:t xml:space="preserve">“</w:t>
      </w:r>
      <w:r>
        <w:t xml:space="preserve">吼牛</w:t>
      </w:r>
      <w:r>
        <w:t xml:space="preserve">”</w:t>
      </w:r>
      <w:r>
        <w:t xml:space="preserve">，他力大无比，长得也比其他水泊人高，相貌俊朗，在他之前水泊人总是安于一角，在老图克已开发的土地上耕作生活。是“吼牛”的五次远征，让水泊的土地扩大了十倍，最后一次远征，老图克没有回来。距回来的人说，远征队遇上了巨狼，</w:t>
      </w:r>
      <w:r>
        <w:t xml:space="preserve">“</w:t>
      </w:r>
      <w:r>
        <w:t xml:space="preserve">吼牛</w:t>
      </w:r>
      <w:r>
        <w:t xml:space="preserve">”</w:t>
      </w:r>
      <w:r>
        <w:t xml:space="preserve">为了保护队员和巨狼战斗最后一滴血。队员损失惨重，巴林的一个独子和杜瓦林家的两个儿子都没能回来。众人最后拼死抢回“吼牛”的一只靴子，躲在了一颗枯死的大树洞里，才得以幸免。噩耗传来的时候，人们一边纪念“吼牛”的勇敢和牺牲，另一边又对外面的世界充满恐惧。</w:t>
      </w:r>
    </w:p>
    <w:p>
      <w:pPr>
        <w:pStyle w:val="a0"/>
      </w:pPr>
      <w:r>
        <w:t xml:space="preserve">逐渐的，恐惧占了上风，图克家的人慢慢的在村民的耳语中，失去了往日的尊重。换来的是，</w:t>
      </w:r>
      <w:r>
        <w:t xml:space="preserve">“</w:t>
      </w:r>
      <w:r>
        <w:t xml:space="preserve">疯子图克</w:t>
      </w:r>
      <w:r>
        <w:t xml:space="preserve">”</w:t>
      </w:r>
      <w:r>
        <w:t xml:space="preserve">，</w:t>
      </w:r>
      <w:r>
        <w:t xml:space="preserve">“</w:t>
      </w:r>
      <w:r>
        <w:t xml:space="preserve">不可理喻</w:t>
      </w:r>
      <w:r>
        <w:t xml:space="preserve">”</w:t>
      </w:r>
      <w:r>
        <w:t xml:space="preserve">的评价。就这样，图克家的人“不太正常”的概念深入人心，一只流传到奎因·巴金斯那一代。奎因是一个务实的人，对老图克假的人并不讨厌，但也不愿意被村民叫做“疯子”。他真正喜欢的是做饭（这也能解释为什么他的儿子叫做库克），于是花很大心思扩建了地洞，他扩大了两个卧室，有新挖了一个大的大厅，一个真正的厨房。于是“巴金斯的厨房”就诞生了。如果不出意外，他会像库克一样只沉迷于菜谱研究，但是意外的事情发生了。他看到了贝拉·图克——邦果·图克的第三个女儿，他不是第一次见到她，但是那个下午，他突然发现贝拉变成了一个仙女一样的怪物，他被这个怪物吓坏了，第二天得了一场大病，一个星期病好以后，他想明白了——他爱上了贝拉。虽然邦果的三个女儿，都和图克家所有人一样，</w:t>
      </w:r>
      <w:r>
        <w:t xml:space="preserve">“</w:t>
      </w:r>
      <w:r>
        <w:t xml:space="preserve">不太正常</w:t>
      </w:r>
      <w:r>
        <w:t xml:space="preserve">”</w:t>
      </w:r>
      <w:r>
        <w:t xml:space="preserve">，他还是不改初心。第二年，库克就出生了。</w:t>
      </w:r>
    </w:p>
    <w:p>
      <w:pPr>
        <w:pStyle w:val="a0"/>
      </w:pPr>
      <w:r>
        <w:t xml:space="preserve">“</w:t>
      </w:r>
      <w:r>
        <w:t xml:space="preserve">啊，没错，请问你是？</w:t>
      </w:r>
      <w:r>
        <w:t xml:space="preserve">”</w:t>
      </w:r>
      <w:r>
        <w:t xml:space="preserve">库克花了点时间仔细回忆过自己的父亲后，接着问。</w:t>
      </w:r>
    </w:p>
    <w:p>
      <w:pPr>
        <w:pStyle w:val="a0"/>
      </w:pPr>
      <w:r>
        <w:t xml:space="preserve">“</w:t>
      </w:r>
      <w:r>
        <w:t xml:space="preserve">甘道夫！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甘道夫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没错！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你就是那个甘道夫？巫师甘道夫？</w:t>
      </w:r>
      <w:r>
        <w:t xml:space="preserve">”</w:t>
      </w:r>
      <w:r>
        <w:t xml:space="preserve">，库克的记忆突然打开，</w:t>
      </w:r>
      <w:r>
        <w:t xml:space="preserve">“</w:t>
      </w:r>
      <w:r>
        <w:t xml:space="preserve">那个有着无数传奇经历，足迹踏遍整个大陆的甘道夫？那个有讲不完的故事：精灵，巨兽，兽人，的甘道夫？那个和兽人搏斗，曾经带领夸克族战胜3000兽人军团大军的甘道夫？那个，，，那个可以变出各种形状、颜色的烟花的甘道夫？哈，那烟花真是绝了，没人能让烟花如此巨大，如此变化多端，我还记得，真的记得！</w:t>
      </w:r>
      <w:r>
        <w:t xml:space="preserve">”</w:t>
      </w:r>
      <w:r>
        <w:t xml:space="preserve">库克说的完全忘我，</w:t>
      </w:r>
      <w:r>
        <w:t xml:space="preserve">“</w:t>
      </w:r>
      <w:r>
        <w:t xml:space="preserve">哦，对了，那条巨龙，腾空而起，在天上转过三圈，然后挥动着巨爪，闪烁的南瓜大的眼睛，从宴会的草地上呼啸而过，接着又再次冲上天际，最后停在最高点突然爆炸，变成千万条五色斑斓的小鱼向四面八方散开。啊，我的天，那时我才五岁，可是我真的记得！</w:t>
      </w:r>
      <w:r>
        <w:t xml:space="preserve">”</w:t>
      </w:r>
      <w:r>
        <w:t xml:space="preserve">库克越来越动情，即使是大白天，他仿佛能在天上看到那条巨龙。</w:t>
      </w:r>
    </w:p>
    <w:p>
      <w:pPr>
        <w:pStyle w:val="a0"/>
      </w:pPr>
      <w:r>
        <w:t xml:space="preserve">“</w:t>
      </w:r>
      <w:r>
        <w:t xml:space="preserve">吼吼吼，你还记得！</w:t>
      </w:r>
      <w:r>
        <w:t xml:space="preserve">”</w:t>
      </w:r>
      <w:r>
        <w:t xml:space="preserve">甘道夫眨了眨眼睛。</w:t>
      </w:r>
    </w:p>
    <w:p>
      <w:pPr>
        <w:pStyle w:val="a0"/>
      </w:pPr>
      <w:r>
        <w:t xml:space="preserve">“</w:t>
      </w:r>
      <w:r>
        <w:t xml:space="preserve">当然，哈，我太失礼了，如果没有太晚，我该请你进来，一起尝尝我的下午茶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不了，我有正事要办。</w:t>
      </w:r>
      <w:r>
        <w:t xml:space="preserve">”</w:t>
      </w:r>
      <w:r>
        <w:t xml:space="preserve">甘道夫用很有礼貌的表情却说出了拒绝的话。</w:t>
      </w:r>
    </w:p>
    <w:p>
      <w:pPr>
        <w:pStyle w:val="a0"/>
      </w:pPr>
      <w:r>
        <w:t xml:space="preserve">库克有点意外，因为他没预想到有人会拒绝他的下午茶。</w:t>
      </w:r>
    </w:p>
    <w:p>
      <w:pPr>
        <w:pStyle w:val="a0"/>
      </w:pPr>
      <w:r>
        <w:t xml:space="preserve">“</w:t>
      </w:r>
      <w:r>
        <w:t xml:space="preserve">那，，，</w:t>
      </w:r>
      <w:r>
        <w:t xml:space="preserve">”</w:t>
      </w:r>
      <w:r>
        <w:t xml:space="preserve">他不知道该说什么。</w:t>
      </w:r>
    </w:p>
    <w:p>
      <w:pPr>
        <w:pStyle w:val="a0"/>
      </w:pPr>
      <w:r>
        <w:t xml:space="preserve">“</w:t>
      </w:r>
      <w:r>
        <w:t xml:space="preserve">我在找一个人，我要邀请一个人，去参加一场伟大的冒险。</w:t>
      </w:r>
      <w:r>
        <w:t xml:space="preserve">”</w:t>
      </w:r>
    </w:p>
    <w:p>
      <w:pPr>
        <w:pStyle w:val="a0"/>
      </w:pPr>
      <w:r>
        <w:t xml:space="preserve">听到“冒险”这两个字，库克打了个冷颤，心想甘道夫一定是搞错了。</w:t>
      </w:r>
    </w:p>
    <w:p>
      <w:pPr>
        <w:pStyle w:val="a0"/>
      </w:pPr>
      <w:r>
        <w:t xml:space="preserve">“</w:t>
      </w:r>
      <w:r>
        <w:t xml:space="preserve">哈，你肯定找错地方了，水泊村可没这样的人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吼吼吼，没错，我找的人，就是你！</w:t>
      </w:r>
      <w:r>
        <w:t xml:space="preserve">”</w:t>
      </w:r>
      <w:r>
        <w:t xml:space="preserve">甘道夫一脸严肃。</w:t>
      </w:r>
    </w:p>
    <w:p>
      <w:pPr>
        <w:pStyle w:val="a0"/>
      </w:pPr>
      <w:r>
        <w:t xml:space="preserve">库克吓了一跳，可是脸上还装作镇定，心想：</w:t>
      </w:r>
      <w:r>
        <w:t xml:space="preserve">“</w:t>
      </w:r>
      <w:r>
        <w:t xml:space="preserve">这个人一定是搞错了，即使他真的是甘道夫！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我可不愿意参加什么冒险，</w:t>
      </w:r>
      <w:r>
        <w:t xml:space="preserve">”</w:t>
      </w:r>
      <w:r>
        <w:t xml:space="preserve">库克盯着甘道夫，对方表情显然不打算轻易放弃，</w:t>
      </w:r>
      <w:r>
        <w:t xml:space="preserve">“</w:t>
      </w:r>
      <w:r>
        <w:t xml:space="preserve">我是认真的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吼吼吼，你刚刚讲起我的历险故事，还是那么兴致勃勃。我以为你喜欢历险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故事时一回事，让我自己去干，我可不会那么傻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你应该认真考虑下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我考虑过了，不可能！</w:t>
      </w:r>
      <w:r>
        <w:t xml:space="preserve">”</w:t>
      </w:r>
      <w:r>
        <w:t xml:space="preserve">库克语气坚决，可是又不想那么粗鲁，</w:t>
      </w:r>
      <w:r>
        <w:t xml:space="preserve">“</w:t>
      </w:r>
      <w:r>
        <w:t xml:space="preserve">可是，如果你愿意我倒是很乐意请你一起共享下午茶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吼吼吼，好啊，可是我现在还有重要的事要办，明天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那么好吧。如果，如果，没其他事，我想起来我还有事情要做。</w:t>
      </w:r>
      <w:r>
        <w:t xml:space="preserve">”</w:t>
      </w:r>
      <w:r>
        <w:t xml:space="preserve">没等甘道夫回答，库克就转身，头也不回的关上了门。</w:t>
      </w:r>
    </w:p>
    <w:p>
      <w:pPr>
        <w:pStyle w:val="a0"/>
      </w:pPr>
      <w:r>
        <w:t xml:space="preserve">甘道夫没有立刻走，用法杖在库克的门上画出一个标记。</w:t>
      </w:r>
    </w:p>
    <w:bookmarkEnd w:id="20"/>
    <w:bookmarkEnd w:id="21"/>
    <w:sectPr w:rsidR="002A4F8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8F4274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5693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75693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" w:type="character">
    <w:name w:val="题注 Char"/>
    <w:basedOn w:val="a1"/>
    <w:link w:val="aa"/>
  </w:style>
  <w:style w:customStyle="1" w:styleId="VerbatimChar" w:type="character">
    <w:name w:val="Verbatim Char"/>
    <w:basedOn w:val="Char"/>
    <w:rPr>
      <w:rFonts w:ascii="Consolas" w:hAnsi="Consolas"/>
      <w:sz w:val="22"/>
    </w:rPr>
  </w:style>
  <w:style w:customStyle="1" w:styleId="SectionNumber" w:type="character">
    <w:name w:val="Section Number"/>
    <w:basedOn w:val="Char"/>
  </w:style>
  <w:style w:styleId="ab" w:type="character">
    <w:name w:val="footnote reference"/>
    <w:basedOn w:val="Char"/>
    <w:rPr>
      <w:vertAlign w:val="superscript"/>
    </w:rPr>
  </w:style>
  <w:style w:styleId="ac" w:type="character">
    <w:name w:val="Hyperlink"/>
    <w:basedOn w:val="Char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>Microsof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09:30:04Z</dcterms:created>
  <dcterms:modified xsi:type="dcterms:W3CDTF">2023-04-25T0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